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arreen Son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rre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on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71 Cypress Lane, Libertyville, IL, USA Libertyville, IL, USA 604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rs.cari.song@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62227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rah Song</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1/201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achael Song</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7/201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omi Song</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8/2016</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